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757114" w14:textId="46DBFE7C" w:rsidR="006F6F69" w:rsidRDefault="000F60C4" w:rsidP="00687E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044226">
        <w:rPr>
          <w:rFonts w:ascii="Times New Roman" w:hAnsi="Times New Roman" w:cs="Times New Roman"/>
          <w:b/>
          <w:bCs/>
        </w:rPr>
        <w:t>Why US bank</w:t>
      </w:r>
    </w:p>
    <w:p w14:paraId="00BEC2E7" w14:textId="12827D1D" w:rsidR="009E5066" w:rsidRPr="00687EBC" w:rsidRDefault="009E5066" w:rsidP="00687E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Why position</w:t>
      </w:r>
    </w:p>
    <w:p w14:paraId="752B2F64" w14:textId="1C64173B" w:rsidR="00DA2572" w:rsidRPr="009E5066" w:rsidRDefault="00DA2572" w:rsidP="009E5066">
      <w:pPr>
        <w:pStyle w:val="ListParagraph"/>
        <w:rPr>
          <w:rFonts w:ascii="Times New Roman" w:hAnsi="Times New Roman" w:cs="Times New Roman"/>
        </w:rPr>
      </w:pPr>
    </w:p>
    <w:p w14:paraId="35C3FDE6" w14:textId="77777777" w:rsidR="00534627" w:rsidRPr="00A812A4" w:rsidRDefault="00534627" w:rsidP="00AB0563">
      <w:pPr>
        <w:pStyle w:val="ListParagraph"/>
        <w:rPr>
          <w:rFonts w:ascii="Times New Roman" w:hAnsi="Times New Roman" w:cs="Times New Roman"/>
          <w:b/>
          <w:bCs/>
        </w:rPr>
      </w:pPr>
    </w:p>
    <w:p w14:paraId="278177D4" w14:textId="7DC06731" w:rsidR="008B48FE" w:rsidRPr="00485D9D" w:rsidRDefault="008B48FE" w:rsidP="005346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u w:val="single"/>
        </w:rPr>
      </w:pPr>
      <w:r w:rsidRPr="008B48FE">
        <w:rPr>
          <w:rFonts w:ascii="Times New Roman" w:hAnsi="Times New Roman" w:cs="Times New Roman"/>
          <w:b/>
          <w:bCs/>
        </w:rPr>
        <w:t>Introduce yourself</w:t>
      </w:r>
      <w:r>
        <w:rPr>
          <w:rFonts w:ascii="Times New Roman" w:hAnsi="Times New Roman" w:cs="Times New Roman"/>
          <w:b/>
          <w:bCs/>
        </w:rPr>
        <w:t xml:space="preserve">/ </w:t>
      </w:r>
      <w:r w:rsidR="00DC5657" w:rsidRPr="008B48FE">
        <w:rPr>
          <w:rFonts w:ascii="Times New Roman" w:hAnsi="Times New Roman" w:cs="Times New Roman"/>
          <w:b/>
          <w:bCs/>
        </w:rPr>
        <w:t xml:space="preserve">Why did you choose this role/ Why are you </w:t>
      </w:r>
      <w:r w:rsidR="00332CEB" w:rsidRPr="008B48FE">
        <w:rPr>
          <w:rFonts w:ascii="Times New Roman" w:hAnsi="Times New Roman" w:cs="Times New Roman"/>
          <w:b/>
          <w:bCs/>
        </w:rPr>
        <w:t>qualified. /</w:t>
      </w:r>
      <w:r w:rsidR="00DC5657" w:rsidRPr="008B48FE">
        <w:rPr>
          <w:rFonts w:ascii="Times New Roman" w:hAnsi="Times New Roman" w:cs="Times New Roman"/>
          <w:b/>
          <w:bCs/>
        </w:rPr>
        <w:t xml:space="preserve"> What is your strength comparing to other candidate?</w:t>
      </w:r>
      <w:r w:rsidR="00BA0954" w:rsidRPr="008B48FE">
        <w:rPr>
          <w:rFonts w:ascii="Times New Roman" w:hAnsi="Times New Roman" w:cs="Times New Roman"/>
          <w:b/>
          <w:bCs/>
        </w:rPr>
        <w:t>/</w:t>
      </w:r>
      <w:r w:rsidR="00BA0954" w:rsidRPr="008B48FE">
        <w:rPr>
          <w:b/>
          <w:bCs/>
        </w:rPr>
        <w:t xml:space="preserve"> </w:t>
      </w:r>
      <w:r w:rsidR="00BA0954" w:rsidRPr="008B48FE">
        <w:rPr>
          <w:rFonts w:ascii="Times New Roman" w:hAnsi="Times New Roman" w:cs="Times New Roman"/>
          <w:b/>
          <w:bCs/>
        </w:rPr>
        <w:t>What do you want to get out of the internship</w:t>
      </w:r>
    </w:p>
    <w:p w14:paraId="4482F89F" w14:textId="77777777" w:rsidR="00313F29" w:rsidRDefault="00313F29" w:rsidP="005B7CE2">
      <w:pPr>
        <w:pStyle w:val="ListParagraph"/>
        <w:ind w:left="630"/>
        <w:rPr>
          <w:rFonts w:ascii="Times New Roman" w:hAnsi="Times New Roman" w:cs="Times New Roman"/>
        </w:rPr>
      </w:pPr>
    </w:p>
    <w:p w14:paraId="2F21DD29" w14:textId="38DD3EAD" w:rsidR="009A7D86" w:rsidRPr="008B0AF0" w:rsidRDefault="00770821" w:rsidP="0077082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8B0AF0">
        <w:rPr>
          <w:rFonts w:ascii="Times New Roman" w:hAnsi="Times New Roman" w:cs="Times New Roman"/>
          <w:b/>
          <w:bCs/>
        </w:rPr>
        <w:t>Career goal</w:t>
      </w:r>
      <w:r w:rsidR="008B0AF0" w:rsidRPr="008B0AF0">
        <w:rPr>
          <w:rFonts w:ascii="Times New Roman" w:hAnsi="Times New Roman" w:cs="Times New Roman"/>
          <w:b/>
          <w:bCs/>
        </w:rPr>
        <w:t xml:space="preserve">, </w:t>
      </w:r>
      <w:r w:rsidR="009A7D86" w:rsidRPr="008B0AF0">
        <w:rPr>
          <w:rFonts w:ascii="Times New Roman" w:hAnsi="Times New Roman" w:cs="Times New Roman"/>
          <w:b/>
          <w:bCs/>
        </w:rPr>
        <w:t>W</w:t>
      </w:r>
      <w:r w:rsidR="009A7D86" w:rsidRPr="008B0AF0">
        <w:rPr>
          <w:rFonts w:ascii="Times New Roman" w:hAnsi="Times New Roman" w:cs="Times New Roman" w:hint="eastAsia"/>
          <w:b/>
          <w:bCs/>
        </w:rPr>
        <w:t>hy</w:t>
      </w:r>
      <w:r w:rsidR="009A7D86" w:rsidRPr="008B0AF0">
        <w:rPr>
          <w:rFonts w:ascii="Times New Roman" w:hAnsi="Times New Roman" w:cs="Times New Roman"/>
          <w:b/>
          <w:bCs/>
        </w:rPr>
        <w:t xml:space="preserve"> finance industry?</w:t>
      </w:r>
    </w:p>
    <w:p w14:paraId="605E9C9A" w14:textId="77777777" w:rsidR="0022682B" w:rsidRDefault="0022682B" w:rsidP="00770821">
      <w:pPr>
        <w:pStyle w:val="ListParagraph"/>
        <w:ind w:left="630"/>
        <w:rPr>
          <w:rFonts w:ascii="Times New Roman" w:hAnsi="Times New Roman" w:cs="Times New Roman"/>
          <w:b/>
          <w:bCs/>
        </w:rPr>
      </w:pPr>
    </w:p>
    <w:p w14:paraId="6464837A" w14:textId="12E7FE02" w:rsidR="00776927" w:rsidRDefault="000E1C9F" w:rsidP="000E1C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0E1C9F">
        <w:rPr>
          <w:rFonts w:ascii="Times New Roman" w:hAnsi="Times New Roman" w:cs="Times New Roman"/>
          <w:b/>
          <w:bCs/>
        </w:rPr>
        <w:t>Tell me about how you work on teams./ how do you make contribution to our team?/ What did you do to help your team reach those goals</w:t>
      </w:r>
      <w:r w:rsidR="001B155B">
        <w:rPr>
          <w:rFonts w:ascii="Times New Roman" w:hAnsi="Times New Roman" w:cs="Times New Roman" w:hint="eastAsia"/>
          <w:b/>
          <w:bCs/>
        </w:rPr>
        <w:t>/</w:t>
      </w:r>
      <w:r w:rsidR="001B155B" w:rsidRPr="001B155B">
        <w:t xml:space="preserve"> </w:t>
      </w:r>
      <w:r w:rsidR="001B155B" w:rsidRPr="001B155B">
        <w:rPr>
          <w:rFonts w:ascii="Times New Roman" w:hAnsi="Times New Roman" w:cs="Times New Roman"/>
          <w:b/>
          <w:bCs/>
        </w:rPr>
        <w:t>Tell me about a time you exemplified leadership and teamwork</w:t>
      </w:r>
    </w:p>
    <w:p w14:paraId="2B8CAF50" w14:textId="77777777" w:rsidR="00343868" w:rsidRDefault="00343868" w:rsidP="00343868">
      <w:pPr>
        <w:pStyle w:val="ListParagraph"/>
        <w:ind w:left="630"/>
        <w:rPr>
          <w:rFonts w:ascii="Times New Roman" w:hAnsi="Times New Roman" w:cs="Times New Roman"/>
          <w:b/>
          <w:bCs/>
        </w:rPr>
      </w:pPr>
    </w:p>
    <w:p w14:paraId="75381BB6" w14:textId="77777777" w:rsidR="00343868" w:rsidRPr="000E1C9F" w:rsidRDefault="00343868" w:rsidP="001D441A">
      <w:pPr>
        <w:pStyle w:val="ListParagraph"/>
        <w:ind w:left="630"/>
        <w:rPr>
          <w:rFonts w:ascii="Times New Roman" w:hAnsi="Times New Roman" w:cs="Times New Roman"/>
          <w:b/>
          <w:bCs/>
        </w:rPr>
      </w:pPr>
    </w:p>
    <w:p w14:paraId="3F0B9516" w14:textId="55A887FF" w:rsidR="00C14F88" w:rsidRDefault="000E1C9F" w:rsidP="00C14F8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C14F88">
        <w:rPr>
          <w:rFonts w:ascii="Times New Roman" w:hAnsi="Times New Roman" w:cs="Times New Roman"/>
          <w:b/>
          <w:bCs/>
        </w:rPr>
        <w:t>Tell me about the time you countered an obstacle while working on a project with a teammate. Tell me about a time you used leadership skills to overcome hardship</w:t>
      </w:r>
      <w:r w:rsidR="00C14F88" w:rsidRPr="00C14F88">
        <w:rPr>
          <w:rFonts w:ascii="Times New Roman" w:hAnsi="Times New Roman" w:cs="Times New Roman"/>
          <w:b/>
          <w:bCs/>
        </w:rPr>
        <w:t>/</w:t>
      </w:r>
      <w:r w:rsidR="00C14F88" w:rsidRPr="00C14F88">
        <w:t xml:space="preserve"> </w:t>
      </w:r>
      <w:r w:rsidR="00C14F88" w:rsidRPr="00C14F88">
        <w:rPr>
          <w:rFonts w:ascii="Times New Roman" w:hAnsi="Times New Roman" w:cs="Times New Roman"/>
          <w:b/>
          <w:bCs/>
        </w:rPr>
        <w:t>Experience related to handling new techniques/What was a time that you needed to use a technical skill?/ Situation you feel there's a need to learn a new skill/ Describe a time when you identified a need to improve a particular skill or capability.</w:t>
      </w:r>
    </w:p>
    <w:p w14:paraId="458F82A7" w14:textId="77777777" w:rsidR="008101A4" w:rsidRDefault="008101A4" w:rsidP="008101A4">
      <w:pPr>
        <w:pStyle w:val="ListParagraph"/>
        <w:ind w:left="630"/>
        <w:rPr>
          <w:rFonts w:ascii="Times New Roman" w:hAnsi="Times New Roman" w:cs="Times New Roman"/>
          <w:b/>
          <w:bCs/>
        </w:rPr>
      </w:pPr>
    </w:p>
    <w:p w14:paraId="42B1D2EC" w14:textId="77777777" w:rsidR="006841FF" w:rsidRDefault="006841FF" w:rsidP="008101A4">
      <w:pPr>
        <w:pStyle w:val="ListParagraph"/>
        <w:ind w:left="630"/>
        <w:rPr>
          <w:rFonts w:ascii="Times New Roman" w:hAnsi="Times New Roman" w:cs="Times New Roman"/>
        </w:rPr>
      </w:pPr>
    </w:p>
    <w:p w14:paraId="13D66DED" w14:textId="29FCA0EE" w:rsidR="000E1C9F" w:rsidRDefault="006841FF" w:rsidP="009E506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445D0B">
        <w:rPr>
          <w:rFonts w:ascii="Times New Roman" w:hAnsi="Times New Roman" w:cs="Times New Roman"/>
          <w:b/>
          <w:bCs/>
        </w:rPr>
        <w:t>Tell about the time you failed and what was the outcome./</w:t>
      </w:r>
      <w:r w:rsidRPr="00445D0B">
        <w:rPr>
          <w:b/>
          <w:bCs/>
        </w:rPr>
        <w:t xml:space="preserve"> </w:t>
      </w:r>
      <w:r w:rsidRPr="00445D0B">
        <w:rPr>
          <w:rFonts w:ascii="Times New Roman" w:hAnsi="Times New Roman" w:cs="Times New Roman"/>
          <w:b/>
          <w:bCs/>
        </w:rPr>
        <w:t>How did you overcome a failure/</w:t>
      </w:r>
      <w:r w:rsidRPr="00445D0B">
        <w:rPr>
          <w:b/>
          <w:bCs/>
        </w:rPr>
        <w:t xml:space="preserve"> </w:t>
      </w:r>
      <w:r w:rsidRPr="00445D0B">
        <w:rPr>
          <w:rFonts w:ascii="Times New Roman" w:hAnsi="Times New Roman" w:cs="Times New Roman"/>
          <w:b/>
          <w:bCs/>
        </w:rPr>
        <w:t>Tell me about a time when you made a mistake or someone found a mistake in your work?</w:t>
      </w:r>
      <w:r w:rsidRPr="00445D0B">
        <w:rPr>
          <w:rFonts w:ascii="Times New Roman" w:hAnsi="Times New Roman" w:cs="Times New Roman" w:hint="eastAsia"/>
          <w:b/>
          <w:bCs/>
        </w:rPr>
        <w:t>/</w:t>
      </w:r>
      <w:r w:rsidRPr="00445D0B">
        <w:t xml:space="preserve"> </w:t>
      </w:r>
      <w:r w:rsidRPr="00445D0B">
        <w:rPr>
          <w:rFonts w:ascii="Times New Roman" w:hAnsi="Times New Roman" w:cs="Times New Roman"/>
          <w:b/>
          <w:bCs/>
        </w:rPr>
        <w:t>Have you ever made a mistake and how did you handle it (STAR)</w:t>
      </w:r>
    </w:p>
    <w:p w14:paraId="5BB6849B" w14:textId="77777777" w:rsidR="009E5066" w:rsidRPr="009E5066" w:rsidRDefault="009E5066" w:rsidP="009E5066">
      <w:pPr>
        <w:pStyle w:val="ListParagraph"/>
        <w:ind w:left="630"/>
        <w:rPr>
          <w:rFonts w:ascii="Times New Roman" w:hAnsi="Times New Roman" w:cs="Times New Roman"/>
          <w:b/>
          <w:bCs/>
        </w:rPr>
      </w:pPr>
    </w:p>
    <w:p w14:paraId="5C1B37EC" w14:textId="16F7D489" w:rsidR="00776927" w:rsidRDefault="00776927" w:rsidP="0077692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776927">
        <w:rPr>
          <w:rFonts w:ascii="Times New Roman" w:hAnsi="Times New Roman" w:cs="Times New Roman"/>
          <w:b/>
          <w:bCs/>
        </w:rPr>
        <w:t>Describe your strengths and weaknesses.</w:t>
      </w:r>
      <w:r w:rsidRPr="00776927">
        <w:rPr>
          <w:b/>
          <w:bCs/>
        </w:rPr>
        <w:t xml:space="preserve"> </w:t>
      </w:r>
      <w:r w:rsidRPr="00776927">
        <w:rPr>
          <w:rFonts w:ascii="Times New Roman" w:hAnsi="Times New Roman" w:cs="Times New Roman"/>
          <w:b/>
          <w:bCs/>
        </w:rPr>
        <w:t>What are your strengths and describe a time you took advantage of them. What happened?</w:t>
      </w:r>
    </w:p>
    <w:p w14:paraId="4E3F4BA5" w14:textId="77777777" w:rsidR="00534627" w:rsidRPr="00534627" w:rsidRDefault="00534627" w:rsidP="00534627">
      <w:pPr>
        <w:rPr>
          <w:rFonts w:ascii="Times New Roman" w:hAnsi="Times New Roman" w:cs="Times New Roman"/>
          <w:b/>
          <w:bCs/>
        </w:rPr>
      </w:pPr>
    </w:p>
    <w:p w14:paraId="5E2FD802" w14:textId="70CDA28D" w:rsidR="003118A8" w:rsidRDefault="00A6373D" w:rsidP="003118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C829F6">
        <w:rPr>
          <w:rFonts w:ascii="Times New Roman" w:hAnsi="Times New Roman" w:cs="Times New Roman"/>
          <w:b/>
          <w:bCs/>
        </w:rPr>
        <w:t>What was the most challenging technical project you worked on, and how did you overcome it?</w:t>
      </w:r>
      <w:r w:rsidR="00630A39">
        <w:rPr>
          <w:rFonts w:ascii="Times New Roman" w:hAnsi="Times New Roman" w:cs="Times New Roman"/>
          <w:b/>
          <w:bCs/>
        </w:rPr>
        <w:t xml:space="preserve"> </w:t>
      </w:r>
      <w:r w:rsidR="00617CF2" w:rsidRPr="00C829F6">
        <w:rPr>
          <w:rFonts w:ascii="Times New Roman" w:hAnsi="Times New Roman" w:cs="Times New Roman"/>
          <w:b/>
          <w:bCs/>
        </w:rPr>
        <w:t>What's the most difficult project you have done?</w:t>
      </w:r>
      <w:r w:rsidR="00D60642" w:rsidRPr="00C829F6">
        <w:rPr>
          <w:rFonts w:ascii="Times New Roman" w:hAnsi="Times New Roman" w:cs="Times New Roman"/>
          <w:b/>
          <w:bCs/>
        </w:rPr>
        <w:t>/</w:t>
      </w:r>
      <w:r w:rsidR="00785EFF" w:rsidRPr="00C829F6">
        <w:rPr>
          <w:rFonts w:ascii="Times New Roman" w:hAnsi="Times New Roman" w:cs="Times New Roman"/>
          <w:b/>
          <w:bCs/>
        </w:rPr>
        <w:t xml:space="preserve"> How </w:t>
      </w:r>
      <w:r w:rsidR="001033B4">
        <w:rPr>
          <w:rFonts w:ascii="Times New Roman" w:hAnsi="Times New Roman" w:cs="Times New Roman"/>
          <w:b/>
          <w:bCs/>
        </w:rPr>
        <w:t>I</w:t>
      </w:r>
      <w:r w:rsidR="00785EFF" w:rsidRPr="00C829F6">
        <w:rPr>
          <w:rFonts w:ascii="Times New Roman" w:hAnsi="Times New Roman" w:cs="Times New Roman"/>
          <w:b/>
          <w:bCs/>
        </w:rPr>
        <w:t xml:space="preserve"> overcame a tough situation</w:t>
      </w:r>
      <w:r w:rsidR="00315B26" w:rsidRPr="00C829F6">
        <w:rPr>
          <w:rFonts w:ascii="Times New Roman" w:hAnsi="Times New Roman" w:cs="Times New Roman"/>
          <w:b/>
          <w:bCs/>
        </w:rPr>
        <w:t>/</w:t>
      </w:r>
      <w:r w:rsidR="00E04498" w:rsidRPr="00C829F6">
        <w:rPr>
          <w:rFonts w:ascii="Times New Roman" w:hAnsi="Times New Roman" w:cs="Times New Roman"/>
          <w:b/>
          <w:bCs/>
        </w:rPr>
        <w:t xml:space="preserve"> Name a time you struggled</w:t>
      </w:r>
      <w:r w:rsidR="000F1EC8" w:rsidRPr="00C829F6">
        <w:rPr>
          <w:rFonts w:ascii="Times New Roman" w:hAnsi="Times New Roman" w:cs="Times New Roman"/>
          <w:b/>
          <w:bCs/>
        </w:rPr>
        <w:t>/</w:t>
      </w:r>
      <w:r w:rsidR="000F1EC8" w:rsidRPr="00C829F6">
        <w:rPr>
          <w:b/>
          <w:bCs/>
        </w:rPr>
        <w:t xml:space="preserve"> </w:t>
      </w:r>
      <w:r w:rsidR="000F1EC8" w:rsidRPr="00C829F6">
        <w:rPr>
          <w:rFonts w:ascii="Times New Roman" w:hAnsi="Times New Roman" w:cs="Times New Roman"/>
          <w:b/>
          <w:bCs/>
        </w:rPr>
        <w:t>What was one major challenge you faced?</w:t>
      </w:r>
      <w:r w:rsidR="003118A8" w:rsidRPr="00C829F6">
        <w:rPr>
          <w:rFonts w:ascii="Times New Roman" w:hAnsi="Times New Roman" w:cs="Times New Roman"/>
          <w:b/>
          <w:bCs/>
        </w:rPr>
        <w:t>/ what is your greatest accomplishment.</w:t>
      </w:r>
    </w:p>
    <w:p w14:paraId="68EF1DF0" w14:textId="77777777" w:rsidR="004E2AB0" w:rsidRPr="004E2AB0" w:rsidRDefault="004E2AB0" w:rsidP="004E2AB0">
      <w:pPr>
        <w:pStyle w:val="ListParagraph"/>
        <w:rPr>
          <w:rFonts w:ascii="Times New Roman" w:hAnsi="Times New Roman" w:cs="Times New Roman"/>
          <w:b/>
          <w:bCs/>
        </w:rPr>
      </w:pPr>
    </w:p>
    <w:p w14:paraId="3133D1D1" w14:textId="77777777" w:rsidR="00A67DEC" w:rsidRDefault="00A67DEC" w:rsidP="004E2AB0">
      <w:pPr>
        <w:pStyle w:val="ListParagraph"/>
        <w:ind w:left="630"/>
        <w:rPr>
          <w:rFonts w:ascii="Times New Roman" w:hAnsi="Times New Roman" w:cs="Times New Roman"/>
          <w:b/>
          <w:bCs/>
        </w:rPr>
      </w:pPr>
    </w:p>
    <w:p w14:paraId="6AC680A2" w14:textId="2669C05A" w:rsidR="00831A9A" w:rsidRDefault="001956BB" w:rsidP="001956B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534627">
        <w:rPr>
          <w:rFonts w:ascii="Times New Roman" w:hAnsi="Times New Roman" w:cs="Times New Roman"/>
          <w:b/>
          <w:bCs/>
        </w:rPr>
        <w:t>What experience do you have in multitasking different duties in any of your prior work experiences?/Tell me about a time when you worked in a high-pressure situation/ How do you handle multiple priorities at once?/ Describe a difficult situation and how you handled it/</w:t>
      </w:r>
      <w:r w:rsidRPr="00534627">
        <w:rPr>
          <w:b/>
          <w:bCs/>
        </w:rPr>
        <w:t xml:space="preserve"> </w:t>
      </w:r>
      <w:r w:rsidRPr="00534627">
        <w:rPr>
          <w:rFonts w:ascii="Times New Roman" w:hAnsi="Times New Roman" w:cs="Times New Roman"/>
          <w:b/>
          <w:bCs/>
        </w:rPr>
        <w:t>How do you multi-task at your job?/</w:t>
      </w:r>
      <w:r w:rsidRPr="00534627">
        <w:rPr>
          <w:b/>
          <w:bCs/>
        </w:rPr>
        <w:t xml:space="preserve"> </w:t>
      </w:r>
      <w:r w:rsidRPr="00534627">
        <w:rPr>
          <w:rFonts w:ascii="Times New Roman" w:hAnsi="Times New Roman" w:cs="Times New Roman"/>
          <w:b/>
          <w:bCs/>
        </w:rPr>
        <w:t xml:space="preserve">How will you handle the stress?  </w:t>
      </w:r>
    </w:p>
    <w:p w14:paraId="537E6E25" w14:textId="42850A4A" w:rsidR="00623140" w:rsidRDefault="00623140" w:rsidP="00623140">
      <w:pPr>
        <w:pStyle w:val="ListParagraph"/>
        <w:ind w:left="630"/>
        <w:rPr>
          <w:rFonts w:ascii="Times New Roman" w:hAnsi="Times New Roman" w:cs="Times New Roman"/>
          <w:b/>
          <w:bCs/>
        </w:rPr>
      </w:pPr>
    </w:p>
    <w:p w14:paraId="04E8932D" w14:textId="77777777" w:rsidR="006831C3" w:rsidRPr="00623140" w:rsidRDefault="006831C3" w:rsidP="00623140">
      <w:pPr>
        <w:pStyle w:val="ListParagraph"/>
        <w:ind w:left="630"/>
        <w:rPr>
          <w:rFonts w:ascii="Times New Roman" w:hAnsi="Times New Roman" w:cs="Times New Roman"/>
          <w:b/>
          <w:bCs/>
        </w:rPr>
      </w:pPr>
    </w:p>
    <w:p w14:paraId="0D64951E" w14:textId="06019F11" w:rsidR="008D3385" w:rsidRDefault="008D3385" w:rsidP="00DC565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D3385">
        <w:rPr>
          <w:rFonts w:ascii="Times New Roman" w:hAnsi="Times New Roman" w:cs="Times New Roman" w:hint="eastAsia"/>
        </w:rPr>
        <w:t>Describe a time where you have had to work with someone who had opposing opinions to you and how did you work around that?/ Tell us about a time you disagreed with someone in your department. How did you manage the situation?</w:t>
      </w:r>
      <w:r w:rsidR="00A40BBD">
        <w:rPr>
          <w:rFonts w:ascii="Times New Roman" w:hAnsi="Times New Roman" w:cs="Times New Roman"/>
        </w:rPr>
        <w:t>/</w:t>
      </w:r>
      <w:r w:rsidR="00A40BBD" w:rsidRPr="00A40BBD">
        <w:t xml:space="preserve"> </w:t>
      </w:r>
      <w:r w:rsidR="00A40BBD" w:rsidRPr="00A40BBD">
        <w:rPr>
          <w:rFonts w:ascii="Times New Roman" w:hAnsi="Times New Roman" w:cs="Times New Roman"/>
        </w:rPr>
        <w:t>Tell me about a time you had to manage conflict and how you dealt with it?</w:t>
      </w:r>
      <w:r w:rsidR="001C585C">
        <w:rPr>
          <w:rFonts w:ascii="Times New Roman" w:hAnsi="Times New Roman" w:cs="Times New Roman"/>
        </w:rPr>
        <w:t>/</w:t>
      </w:r>
      <w:r w:rsidR="001C585C" w:rsidRPr="001C585C">
        <w:t xml:space="preserve"> </w:t>
      </w:r>
      <w:r w:rsidR="001C585C" w:rsidRPr="001C585C">
        <w:rPr>
          <w:rFonts w:ascii="Times New Roman" w:hAnsi="Times New Roman" w:cs="Times New Roman"/>
        </w:rPr>
        <w:t>Talk about a time when you had to work with someone who's opinion was different than your own.</w:t>
      </w:r>
    </w:p>
    <w:p w14:paraId="1439E852" w14:textId="77777777" w:rsidR="0048061C" w:rsidRDefault="0048061C" w:rsidP="00776927">
      <w:pPr>
        <w:pStyle w:val="ListParagraph"/>
        <w:ind w:left="630"/>
        <w:rPr>
          <w:rFonts w:ascii="Times New Roman" w:hAnsi="Times New Roman" w:cs="Times New Roman"/>
        </w:rPr>
      </w:pPr>
    </w:p>
    <w:p w14:paraId="6D12D983" w14:textId="425D61F6" w:rsidR="00DD0D13" w:rsidRPr="00DD0D13" w:rsidRDefault="00F5543B" w:rsidP="00DD0D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D0D13">
        <w:rPr>
          <w:rFonts w:ascii="Times New Roman" w:hAnsi="Times New Roman" w:cs="Times New Roman"/>
        </w:rPr>
        <w:t>How would you handle a team member that you don’t get along with?/How did you resolve issues with a colleague/</w:t>
      </w:r>
      <w:r w:rsidRPr="00F5543B">
        <w:t xml:space="preserve"> </w:t>
      </w:r>
      <w:r w:rsidRPr="00DD0D13">
        <w:rPr>
          <w:rFonts w:ascii="Times New Roman" w:hAnsi="Times New Roman" w:cs="Times New Roman"/>
        </w:rPr>
        <w:t>Tell me about a time when you worked with someone challenging.</w:t>
      </w:r>
      <w:r w:rsidR="006F353D" w:rsidRPr="00DD0D13">
        <w:rPr>
          <w:rFonts w:ascii="Times New Roman" w:hAnsi="Times New Roman" w:cs="Times New Roman"/>
        </w:rPr>
        <w:t>/</w:t>
      </w:r>
      <w:r w:rsidR="006F353D" w:rsidRPr="006F353D">
        <w:t xml:space="preserve"> </w:t>
      </w:r>
      <w:r w:rsidR="006F353D" w:rsidRPr="00DD0D13">
        <w:rPr>
          <w:rFonts w:ascii="Times New Roman" w:hAnsi="Times New Roman" w:cs="Times New Roman"/>
        </w:rPr>
        <w:t>What is a time when you had a difficult team member</w:t>
      </w:r>
      <w:r w:rsidR="00DD0D13" w:rsidRPr="00DD0D13">
        <w:rPr>
          <w:rFonts w:ascii="Times New Roman" w:hAnsi="Times New Roman" w:cs="Times New Roman"/>
        </w:rPr>
        <w:t>/</w:t>
      </w:r>
      <w:r w:rsidR="00DD0D13" w:rsidRPr="00DD0D13">
        <w:t xml:space="preserve"> </w:t>
      </w:r>
      <w:r w:rsidR="00DD0D13" w:rsidRPr="00DD0D13">
        <w:rPr>
          <w:rFonts w:ascii="Times New Roman" w:hAnsi="Times New Roman" w:cs="Times New Roman"/>
        </w:rPr>
        <w:t>Tell me a time when you had a difficulty with a group/What will you do when you have conflicts with coworkers?</w:t>
      </w:r>
    </w:p>
    <w:p w14:paraId="155FDFF6" w14:textId="072F730D" w:rsidR="00F5543B" w:rsidRDefault="00F5543B" w:rsidP="00DD0D13">
      <w:pPr>
        <w:pStyle w:val="ListParagraph"/>
        <w:ind w:left="630"/>
        <w:rPr>
          <w:rFonts w:ascii="Times New Roman" w:hAnsi="Times New Roman" w:cs="Times New Roman"/>
        </w:rPr>
      </w:pPr>
    </w:p>
    <w:p w14:paraId="3161F4F9" w14:textId="77777777" w:rsidR="00EC6D81" w:rsidRPr="00F5543B" w:rsidRDefault="00EC6D81" w:rsidP="00EC6D81">
      <w:pPr>
        <w:pStyle w:val="ListParagraph"/>
        <w:ind w:left="630"/>
        <w:rPr>
          <w:rFonts w:ascii="Times New Roman" w:hAnsi="Times New Roman" w:cs="Times New Roman"/>
        </w:rPr>
      </w:pPr>
    </w:p>
    <w:p w14:paraId="5B600975" w14:textId="17DB1B16" w:rsidR="00F94302" w:rsidRPr="000E1C9F" w:rsidRDefault="00883839" w:rsidP="000E1C9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883839">
        <w:rPr>
          <w:rFonts w:ascii="Times New Roman" w:hAnsi="Times New Roman" w:cs="Times New Roman"/>
        </w:rPr>
        <w:t>Give me a time when you had to describe a complex concept to a novice./ Tell me about a time where you taught someone new technology</w:t>
      </w:r>
    </w:p>
    <w:p w14:paraId="2905D1F6" w14:textId="3058F71F" w:rsidR="00F94302" w:rsidRDefault="00F94302" w:rsidP="00E437E9">
      <w:pPr>
        <w:pStyle w:val="ListParagraph"/>
        <w:ind w:left="630"/>
        <w:rPr>
          <w:rFonts w:ascii="Times New Roman" w:hAnsi="Times New Roman" w:cs="Times New Roman"/>
        </w:rPr>
      </w:pPr>
    </w:p>
    <w:p w14:paraId="34AA15DD" w14:textId="496AA0FD" w:rsidR="0029712D" w:rsidRDefault="0029712D" w:rsidP="00F943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F94302">
        <w:rPr>
          <w:rFonts w:ascii="Times New Roman" w:hAnsi="Times New Roman" w:cs="Times New Roman"/>
        </w:rPr>
        <w:lastRenderedPageBreak/>
        <w:t>Tell about the time you had to make a decision with incomplete incomplete or inaccurate information.</w:t>
      </w:r>
      <w:r w:rsidR="00F94302">
        <w:rPr>
          <w:rFonts w:ascii="Times New Roman" w:hAnsi="Times New Roman" w:cs="Times New Roman" w:hint="eastAsia"/>
        </w:rPr>
        <w:t>/</w:t>
      </w:r>
      <w:r w:rsidR="00F94302">
        <w:rPr>
          <w:rFonts w:ascii="Times New Roman" w:hAnsi="Times New Roman" w:cs="Times New Roman"/>
        </w:rPr>
        <w:t>quick decision</w:t>
      </w:r>
    </w:p>
    <w:p w14:paraId="36144B3D" w14:textId="77777777" w:rsidR="000567AB" w:rsidRPr="009E5066" w:rsidRDefault="000567AB" w:rsidP="009E5066">
      <w:pPr>
        <w:rPr>
          <w:rFonts w:ascii="Times New Roman" w:hAnsi="Times New Roman" w:cs="Times New Roman"/>
        </w:rPr>
      </w:pPr>
    </w:p>
    <w:p w14:paraId="0D8D3A47" w14:textId="77777777" w:rsidR="00DA6914" w:rsidRDefault="00D653D8" w:rsidP="00DA691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A6914">
        <w:rPr>
          <w:rFonts w:ascii="Times New Roman" w:hAnsi="Times New Roman" w:cs="Times New Roman"/>
        </w:rPr>
        <w:t>Tell me about a time you weren't effective in communicating with a coworker?</w:t>
      </w:r>
    </w:p>
    <w:p w14:paraId="02F6DD2E" w14:textId="77777777" w:rsidR="000567AB" w:rsidRDefault="000567AB" w:rsidP="000567AB">
      <w:pPr>
        <w:pStyle w:val="ListParagraph"/>
        <w:ind w:left="630"/>
        <w:rPr>
          <w:rFonts w:ascii="Times New Roman" w:hAnsi="Times New Roman" w:cs="Times New Roman"/>
        </w:rPr>
      </w:pPr>
    </w:p>
    <w:p w14:paraId="7BFE7FAC" w14:textId="5EDF2281" w:rsidR="001D5E8D" w:rsidRPr="009E5066" w:rsidRDefault="0006531A" w:rsidP="007F7EE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DA6914">
        <w:rPr>
          <w:rFonts w:ascii="Times New Roman" w:hAnsi="Times New Roman" w:cs="Times New Roman"/>
        </w:rPr>
        <w:t>Tell me about a time where you went out of your way to improve a process</w:t>
      </w:r>
      <w:r w:rsidR="00DF110E">
        <w:rPr>
          <w:rFonts w:ascii="Times New Roman" w:hAnsi="Times New Roman" w:cs="Times New Roman"/>
        </w:rPr>
        <w:t>/Be creative</w:t>
      </w:r>
    </w:p>
    <w:p w14:paraId="0C1712BC" w14:textId="77777777" w:rsidR="00DF110E" w:rsidRPr="00653D3A" w:rsidRDefault="00DF110E" w:rsidP="00DF11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653D3A">
        <w:rPr>
          <w:rFonts w:ascii="Times New Roman" w:hAnsi="Times New Roman" w:cs="Times New Roman"/>
        </w:rPr>
        <w:t>How do you deal with developers on your team who do not speak English as a first language?</w:t>
      </w:r>
    </w:p>
    <w:sectPr w:rsidR="00DF110E" w:rsidRPr="00653D3A" w:rsidSect="00A02ED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E4608"/>
    <w:multiLevelType w:val="hybridMultilevel"/>
    <w:tmpl w:val="1BE80D40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2MDOxMLE0MDY2NbVQ0lEKTi0uzszPAykwNKwFAKPla/ItAAAA"/>
  </w:docVars>
  <w:rsids>
    <w:rsidRoot w:val="009E3916"/>
    <w:rsid w:val="00006B94"/>
    <w:rsid w:val="00010792"/>
    <w:rsid w:val="00011EB5"/>
    <w:rsid w:val="000124E5"/>
    <w:rsid w:val="00012872"/>
    <w:rsid w:val="00012B4A"/>
    <w:rsid w:val="00012F4F"/>
    <w:rsid w:val="00016D00"/>
    <w:rsid w:val="00044226"/>
    <w:rsid w:val="000456A9"/>
    <w:rsid w:val="00047E05"/>
    <w:rsid w:val="00050DC6"/>
    <w:rsid w:val="000567AB"/>
    <w:rsid w:val="0006531A"/>
    <w:rsid w:val="00074146"/>
    <w:rsid w:val="00075A17"/>
    <w:rsid w:val="000953F5"/>
    <w:rsid w:val="000A289D"/>
    <w:rsid w:val="000B67AC"/>
    <w:rsid w:val="000C4C71"/>
    <w:rsid w:val="000E1C9F"/>
    <w:rsid w:val="000F1EC8"/>
    <w:rsid w:val="000F60C4"/>
    <w:rsid w:val="001033B4"/>
    <w:rsid w:val="00113078"/>
    <w:rsid w:val="0012370E"/>
    <w:rsid w:val="00130348"/>
    <w:rsid w:val="00132AC5"/>
    <w:rsid w:val="00141C10"/>
    <w:rsid w:val="00145408"/>
    <w:rsid w:val="00145AA6"/>
    <w:rsid w:val="00166482"/>
    <w:rsid w:val="00173B85"/>
    <w:rsid w:val="001956BB"/>
    <w:rsid w:val="001A766F"/>
    <w:rsid w:val="001B155B"/>
    <w:rsid w:val="001B4BA2"/>
    <w:rsid w:val="001B789D"/>
    <w:rsid w:val="001C585C"/>
    <w:rsid w:val="001D441A"/>
    <w:rsid w:val="001D5E8D"/>
    <w:rsid w:val="001E58B0"/>
    <w:rsid w:val="001F281C"/>
    <w:rsid w:val="00207162"/>
    <w:rsid w:val="002076B0"/>
    <w:rsid w:val="00211E3F"/>
    <w:rsid w:val="002125AD"/>
    <w:rsid w:val="0022682B"/>
    <w:rsid w:val="00231F0B"/>
    <w:rsid w:val="00233BC4"/>
    <w:rsid w:val="00242410"/>
    <w:rsid w:val="002630B7"/>
    <w:rsid w:val="00282A9C"/>
    <w:rsid w:val="0029712D"/>
    <w:rsid w:val="002B3A40"/>
    <w:rsid w:val="002B7211"/>
    <w:rsid w:val="002B72F2"/>
    <w:rsid w:val="002C017D"/>
    <w:rsid w:val="002C3637"/>
    <w:rsid w:val="002E497B"/>
    <w:rsid w:val="003118A8"/>
    <w:rsid w:val="00313F29"/>
    <w:rsid w:val="00315B26"/>
    <w:rsid w:val="00316971"/>
    <w:rsid w:val="0032375F"/>
    <w:rsid w:val="00325D51"/>
    <w:rsid w:val="003326A0"/>
    <w:rsid w:val="00332CEB"/>
    <w:rsid w:val="0034053A"/>
    <w:rsid w:val="00343868"/>
    <w:rsid w:val="0035516A"/>
    <w:rsid w:val="00377364"/>
    <w:rsid w:val="003916CE"/>
    <w:rsid w:val="003B0AF0"/>
    <w:rsid w:val="003B1CF9"/>
    <w:rsid w:val="003B6D27"/>
    <w:rsid w:val="003D64BD"/>
    <w:rsid w:val="003E7EDC"/>
    <w:rsid w:val="003F561A"/>
    <w:rsid w:val="004026BC"/>
    <w:rsid w:val="00404889"/>
    <w:rsid w:val="00406C18"/>
    <w:rsid w:val="00411381"/>
    <w:rsid w:val="00417100"/>
    <w:rsid w:val="004334A9"/>
    <w:rsid w:val="00445D0B"/>
    <w:rsid w:val="004714E6"/>
    <w:rsid w:val="0048061C"/>
    <w:rsid w:val="00481489"/>
    <w:rsid w:val="00484B0F"/>
    <w:rsid w:val="00485D9D"/>
    <w:rsid w:val="00485F14"/>
    <w:rsid w:val="00495E5D"/>
    <w:rsid w:val="00497E65"/>
    <w:rsid w:val="004A30C4"/>
    <w:rsid w:val="004B19D3"/>
    <w:rsid w:val="004B66AF"/>
    <w:rsid w:val="004C2F54"/>
    <w:rsid w:val="004E2AB0"/>
    <w:rsid w:val="004F5C2B"/>
    <w:rsid w:val="00510710"/>
    <w:rsid w:val="005170BE"/>
    <w:rsid w:val="00517349"/>
    <w:rsid w:val="00523D64"/>
    <w:rsid w:val="00534627"/>
    <w:rsid w:val="005404A1"/>
    <w:rsid w:val="00544BDA"/>
    <w:rsid w:val="00554EF4"/>
    <w:rsid w:val="00581D57"/>
    <w:rsid w:val="00596856"/>
    <w:rsid w:val="005A2AC4"/>
    <w:rsid w:val="005B0FE9"/>
    <w:rsid w:val="005B1B2D"/>
    <w:rsid w:val="005B2E40"/>
    <w:rsid w:val="005B473D"/>
    <w:rsid w:val="005B63A8"/>
    <w:rsid w:val="005B7CE2"/>
    <w:rsid w:val="005C087D"/>
    <w:rsid w:val="005D03DB"/>
    <w:rsid w:val="005D2C1B"/>
    <w:rsid w:val="005F1CCC"/>
    <w:rsid w:val="005F4867"/>
    <w:rsid w:val="00617CF2"/>
    <w:rsid w:val="006215CD"/>
    <w:rsid w:val="0062227D"/>
    <w:rsid w:val="00623140"/>
    <w:rsid w:val="00627392"/>
    <w:rsid w:val="00630A39"/>
    <w:rsid w:val="0063687C"/>
    <w:rsid w:val="006445DD"/>
    <w:rsid w:val="00653D3A"/>
    <w:rsid w:val="0066183F"/>
    <w:rsid w:val="0066515B"/>
    <w:rsid w:val="00673900"/>
    <w:rsid w:val="00682294"/>
    <w:rsid w:val="006825A8"/>
    <w:rsid w:val="006831C3"/>
    <w:rsid w:val="006841FF"/>
    <w:rsid w:val="00687EBC"/>
    <w:rsid w:val="006B6CF9"/>
    <w:rsid w:val="006C4604"/>
    <w:rsid w:val="006D4C03"/>
    <w:rsid w:val="006D52AE"/>
    <w:rsid w:val="006E0BDD"/>
    <w:rsid w:val="006F1ED3"/>
    <w:rsid w:val="006F2767"/>
    <w:rsid w:val="006F353D"/>
    <w:rsid w:val="006F4CDB"/>
    <w:rsid w:val="006F6F69"/>
    <w:rsid w:val="007062B3"/>
    <w:rsid w:val="00720FDE"/>
    <w:rsid w:val="007216C6"/>
    <w:rsid w:val="00726AE8"/>
    <w:rsid w:val="0073084C"/>
    <w:rsid w:val="00736343"/>
    <w:rsid w:val="00741039"/>
    <w:rsid w:val="0075579B"/>
    <w:rsid w:val="00757BE6"/>
    <w:rsid w:val="007609DD"/>
    <w:rsid w:val="00766F47"/>
    <w:rsid w:val="00770821"/>
    <w:rsid w:val="00776927"/>
    <w:rsid w:val="00780C9E"/>
    <w:rsid w:val="00785EFF"/>
    <w:rsid w:val="0078621E"/>
    <w:rsid w:val="007866E1"/>
    <w:rsid w:val="007B2600"/>
    <w:rsid w:val="007B3C44"/>
    <w:rsid w:val="007E3A33"/>
    <w:rsid w:val="007E7EA6"/>
    <w:rsid w:val="007F27F5"/>
    <w:rsid w:val="007F3C23"/>
    <w:rsid w:val="007F7EEE"/>
    <w:rsid w:val="008010CB"/>
    <w:rsid w:val="00803936"/>
    <w:rsid w:val="008101A4"/>
    <w:rsid w:val="00812877"/>
    <w:rsid w:val="00813CCE"/>
    <w:rsid w:val="00823B67"/>
    <w:rsid w:val="00827C9A"/>
    <w:rsid w:val="00830A6B"/>
    <w:rsid w:val="00831A9A"/>
    <w:rsid w:val="00843227"/>
    <w:rsid w:val="00857B8A"/>
    <w:rsid w:val="00875203"/>
    <w:rsid w:val="008820E7"/>
    <w:rsid w:val="00883839"/>
    <w:rsid w:val="00886848"/>
    <w:rsid w:val="00893E67"/>
    <w:rsid w:val="008A289C"/>
    <w:rsid w:val="008A7886"/>
    <w:rsid w:val="008B0AF0"/>
    <w:rsid w:val="008B263D"/>
    <w:rsid w:val="008B48FE"/>
    <w:rsid w:val="008C366E"/>
    <w:rsid w:val="008C3C2C"/>
    <w:rsid w:val="008D3385"/>
    <w:rsid w:val="009039F4"/>
    <w:rsid w:val="00905084"/>
    <w:rsid w:val="009051FF"/>
    <w:rsid w:val="0091677B"/>
    <w:rsid w:val="009268FF"/>
    <w:rsid w:val="009334AC"/>
    <w:rsid w:val="00967CB2"/>
    <w:rsid w:val="00970212"/>
    <w:rsid w:val="00972217"/>
    <w:rsid w:val="00991455"/>
    <w:rsid w:val="009A0598"/>
    <w:rsid w:val="009A7D86"/>
    <w:rsid w:val="009C68A0"/>
    <w:rsid w:val="009D3B90"/>
    <w:rsid w:val="009D4150"/>
    <w:rsid w:val="009D61D5"/>
    <w:rsid w:val="009E3916"/>
    <w:rsid w:val="009E5066"/>
    <w:rsid w:val="009F1011"/>
    <w:rsid w:val="00A02EDA"/>
    <w:rsid w:val="00A1154D"/>
    <w:rsid w:val="00A1628B"/>
    <w:rsid w:val="00A16F71"/>
    <w:rsid w:val="00A22BAE"/>
    <w:rsid w:val="00A327B6"/>
    <w:rsid w:val="00A40BBD"/>
    <w:rsid w:val="00A56F15"/>
    <w:rsid w:val="00A6373D"/>
    <w:rsid w:val="00A63E65"/>
    <w:rsid w:val="00A67DEC"/>
    <w:rsid w:val="00A812A4"/>
    <w:rsid w:val="00A87A21"/>
    <w:rsid w:val="00AA74BF"/>
    <w:rsid w:val="00AB0563"/>
    <w:rsid w:val="00AB2B03"/>
    <w:rsid w:val="00AB36CD"/>
    <w:rsid w:val="00AC5256"/>
    <w:rsid w:val="00AC7B57"/>
    <w:rsid w:val="00AD36F7"/>
    <w:rsid w:val="00AD49F9"/>
    <w:rsid w:val="00AE00FC"/>
    <w:rsid w:val="00AE020D"/>
    <w:rsid w:val="00AF03F9"/>
    <w:rsid w:val="00AF6412"/>
    <w:rsid w:val="00B010F0"/>
    <w:rsid w:val="00B015F1"/>
    <w:rsid w:val="00B222FE"/>
    <w:rsid w:val="00B37D91"/>
    <w:rsid w:val="00B4699E"/>
    <w:rsid w:val="00B47E52"/>
    <w:rsid w:val="00B60640"/>
    <w:rsid w:val="00B821A5"/>
    <w:rsid w:val="00B8604D"/>
    <w:rsid w:val="00B9236D"/>
    <w:rsid w:val="00BA0954"/>
    <w:rsid w:val="00BA2E9F"/>
    <w:rsid w:val="00BA311E"/>
    <w:rsid w:val="00BA477A"/>
    <w:rsid w:val="00BB3D78"/>
    <w:rsid w:val="00BB3F70"/>
    <w:rsid w:val="00BC4481"/>
    <w:rsid w:val="00BD374F"/>
    <w:rsid w:val="00BD5291"/>
    <w:rsid w:val="00BF017B"/>
    <w:rsid w:val="00BF580E"/>
    <w:rsid w:val="00C03749"/>
    <w:rsid w:val="00C14F88"/>
    <w:rsid w:val="00C22192"/>
    <w:rsid w:val="00C30532"/>
    <w:rsid w:val="00C3717A"/>
    <w:rsid w:val="00C40A02"/>
    <w:rsid w:val="00C71F2A"/>
    <w:rsid w:val="00C810F2"/>
    <w:rsid w:val="00C829F6"/>
    <w:rsid w:val="00C9136F"/>
    <w:rsid w:val="00CA1DD1"/>
    <w:rsid w:val="00CB04AF"/>
    <w:rsid w:val="00CB0F29"/>
    <w:rsid w:val="00CD3CB0"/>
    <w:rsid w:val="00CD48FC"/>
    <w:rsid w:val="00D005B0"/>
    <w:rsid w:val="00D04C2B"/>
    <w:rsid w:val="00D1632A"/>
    <w:rsid w:val="00D41156"/>
    <w:rsid w:val="00D4130E"/>
    <w:rsid w:val="00D60642"/>
    <w:rsid w:val="00D60D28"/>
    <w:rsid w:val="00D62D82"/>
    <w:rsid w:val="00D653D8"/>
    <w:rsid w:val="00D67594"/>
    <w:rsid w:val="00D91ECF"/>
    <w:rsid w:val="00D96A0E"/>
    <w:rsid w:val="00DA2572"/>
    <w:rsid w:val="00DA6914"/>
    <w:rsid w:val="00DB4E9F"/>
    <w:rsid w:val="00DC5657"/>
    <w:rsid w:val="00DD0D13"/>
    <w:rsid w:val="00DE01AE"/>
    <w:rsid w:val="00DE4D2D"/>
    <w:rsid w:val="00DF110E"/>
    <w:rsid w:val="00DF4EF1"/>
    <w:rsid w:val="00E04498"/>
    <w:rsid w:val="00E267CC"/>
    <w:rsid w:val="00E3167B"/>
    <w:rsid w:val="00E437E9"/>
    <w:rsid w:val="00E57BEA"/>
    <w:rsid w:val="00E677BE"/>
    <w:rsid w:val="00E74F86"/>
    <w:rsid w:val="00E80E96"/>
    <w:rsid w:val="00E84BA2"/>
    <w:rsid w:val="00EA277C"/>
    <w:rsid w:val="00EA4846"/>
    <w:rsid w:val="00EB331A"/>
    <w:rsid w:val="00EC6D81"/>
    <w:rsid w:val="00ED79D2"/>
    <w:rsid w:val="00ED7C5A"/>
    <w:rsid w:val="00ED7DF6"/>
    <w:rsid w:val="00F02B46"/>
    <w:rsid w:val="00F227CD"/>
    <w:rsid w:val="00F323FD"/>
    <w:rsid w:val="00F40000"/>
    <w:rsid w:val="00F5543B"/>
    <w:rsid w:val="00F62095"/>
    <w:rsid w:val="00F62FB8"/>
    <w:rsid w:val="00F70AB6"/>
    <w:rsid w:val="00F81819"/>
    <w:rsid w:val="00F94302"/>
    <w:rsid w:val="00FA02A3"/>
    <w:rsid w:val="00FA1A12"/>
    <w:rsid w:val="00FA442B"/>
    <w:rsid w:val="00FA7F49"/>
    <w:rsid w:val="00FB1162"/>
    <w:rsid w:val="00FB1664"/>
    <w:rsid w:val="00FB7AB7"/>
    <w:rsid w:val="00FC4199"/>
    <w:rsid w:val="00FD770F"/>
    <w:rsid w:val="00FE2DD6"/>
    <w:rsid w:val="00FE3ED7"/>
    <w:rsid w:val="00FE4C9B"/>
    <w:rsid w:val="00FF6A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A8C70"/>
  <w15:chartTrackingRefBased/>
  <w15:docId w15:val="{A3AB088E-6634-46EE-8E25-7EE4B3279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0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60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 runixn</dc:creator>
  <cp:keywords/>
  <dc:description/>
  <cp:lastModifiedBy>gao runixn</cp:lastModifiedBy>
  <cp:revision>6</cp:revision>
  <dcterms:created xsi:type="dcterms:W3CDTF">2022-02-28T00:28:00Z</dcterms:created>
  <dcterms:modified xsi:type="dcterms:W3CDTF">2022-02-28T00:30:00Z</dcterms:modified>
</cp:coreProperties>
</file>